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71ED2" w14:textId="09251538" w:rsidR="009033D9" w:rsidRPr="00BC196A" w:rsidRDefault="00BC196A" w:rsidP="00BC196A">
      <w:pPr>
        <w:spacing w:after="0" w:line="240" w:lineRule="auto"/>
        <w:jc w:val="center"/>
        <w:rPr>
          <w:rFonts w:ascii="Biome" w:hAnsi="Biome" w:cs="Biome"/>
          <w:b/>
          <w:bCs/>
          <w:sz w:val="44"/>
          <w:szCs w:val="44"/>
        </w:rPr>
      </w:pPr>
      <w:r w:rsidRPr="00BC196A">
        <w:rPr>
          <w:rFonts w:ascii="Biome" w:hAnsi="Biome" w:cs="Biome"/>
          <w:b/>
          <w:bCs/>
          <w:sz w:val="44"/>
          <w:szCs w:val="44"/>
        </w:rPr>
        <w:t>Week 3 Lecture Notes</w:t>
      </w:r>
    </w:p>
    <w:p w14:paraId="5A17D552" w14:textId="5F5FA2BF" w:rsidR="00BC196A" w:rsidRDefault="00BC196A" w:rsidP="00BC196A">
      <w:pPr>
        <w:spacing w:after="0" w:line="240" w:lineRule="auto"/>
      </w:pPr>
    </w:p>
    <w:p w14:paraId="72F3722B" w14:textId="591295B4" w:rsidR="00BC196A" w:rsidRDefault="00BC196A" w:rsidP="00BC196A">
      <w:pPr>
        <w:spacing w:after="0" w:line="240" w:lineRule="auto"/>
      </w:pPr>
    </w:p>
    <w:p w14:paraId="5D318C55" w14:textId="1E066D46" w:rsidR="00BC196A" w:rsidRDefault="00572BF6" w:rsidP="00BC196A">
      <w:pPr>
        <w:spacing w:after="0" w:line="240" w:lineRule="auto"/>
      </w:pPr>
      <w:r>
        <w:t>Intelligent System implementation Process:</w:t>
      </w:r>
    </w:p>
    <w:p w14:paraId="779AC5EE" w14:textId="3DFF0B41" w:rsidR="00572BF6" w:rsidRDefault="00572BF6" w:rsidP="00572BF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ed assessment </w:t>
      </w:r>
    </w:p>
    <w:p w14:paraId="4469CC5C" w14:textId="117B50DC" w:rsidR="00572BF6" w:rsidRDefault="00572BF6" w:rsidP="00572BF6">
      <w:pPr>
        <w:pStyle w:val="ListParagraph"/>
        <w:numPr>
          <w:ilvl w:val="0"/>
          <w:numId w:val="1"/>
        </w:numPr>
        <w:spacing w:after="0" w:line="240" w:lineRule="auto"/>
      </w:pPr>
      <w:r>
        <w:t>Preparation</w:t>
      </w:r>
    </w:p>
    <w:p w14:paraId="4F053B39" w14:textId="67A3FF21" w:rsidR="00572BF6" w:rsidRDefault="00572BF6" w:rsidP="00572BF6">
      <w:pPr>
        <w:pStyle w:val="ListParagraph"/>
        <w:numPr>
          <w:ilvl w:val="0"/>
          <w:numId w:val="1"/>
        </w:numPr>
        <w:spacing w:after="0" w:line="240" w:lineRule="auto"/>
      </w:pPr>
      <w:r>
        <w:t>System acquisition</w:t>
      </w:r>
    </w:p>
    <w:p w14:paraId="3FB3BA5B" w14:textId="2D6F4E94" w:rsidR="00572BF6" w:rsidRDefault="00572BF6" w:rsidP="00572BF6">
      <w:pPr>
        <w:pStyle w:val="ListParagraph"/>
        <w:numPr>
          <w:ilvl w:val="0"/>
          <w:numId w:val="1"/>
        </w:numPr>
        <w:spacing w:after="0" w:line="240" w:lineRule="auto"/>
      </w:pPr>
      <w:r>
        <w:t>System development</w:t>
      </w:r>
    </w:p>
    <w:p w14:paraId="5BA6BF6F" w14:textId="2E091697" w:rsidR="00572BF6" w:rsidRDefault="00572BF6" w:rsidP="00572BF6">
      <w:pPr>
        <w:pStyle w:val="ListParagraph"/>
        <w:numPr>
          <w:ilvl w:val="0"/>
          <w:numId w:val="1"/>
        </w:numPr>
        <w:spacing w:after="0" w:line="240" w:lineRule="auto"/>
      </w:pPr>
      <w:r>
        <w:t>Impact assessment (on the organisation)</w:t>
      </w:r>
    </w:p>
    <w:p w14:paraId="73797FCC" w14:textId="1728A67B" w:rsidR="00BC196A" w:rsidRDefault="00BC196A" w:rsidP="00BC196A">
      <w:pPr>
        <w:spacing w:after="0" w:line="240" w:lineRule="auto"/>
      </w:pPr>
    </w:p>
    <w:p w14:paraId="0D87696B" w14:textId="2BF5C0F1" w:rsidR="00BC196A" w:rsidRDefault="00BC196A" w:rsidP="00BC196A">
      <w:pPr>
        <w:spacing w:after="0" w:line="240" w:lineRule="auto"/>
      </w:pPr>
    </w:p>
    <w:p w14:paraId="003C2E31" w14:textId="5511548E" w:rsidR="00572BF6" w:rsidRPr="00130A03" w:rsidRDefault="002437D8" w:rsidP="00130A03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130A03">
        <w:rPr>
          <w:b/>
          <w:bCs/>
          <w:sz w:val="32"/>
          <w:szCs w:val="32"/>
        </w:rPr>
        <w:t>A* Algorithm</w:t>
      </w:r>
    </w:p>
    <w:p w14:paraId="5B5D782C" w14:textId="12580054" w:rsidR="00130A03" w:rsidRDefault="00130A03" w:rsidP="00BC196A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F4674B8" wp14:editId="171ED268">
            <wp:simplePos x="0" y="0"/>
            <wp:positionH relativeFrom="page">
              <wp:posOffset>5169535</wp:posOffset>
            </wp:positionH>
            <wp:positionV relativeFrom="paragraph">
              <wp:posOffset>199390</wp:posOffset>
            </wp:positionV>
            <wp:extent cx="2286000" cy="1793875"/>
            <wp:effectExtent l="0" t="0" r="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3F06B4F" wp14:editId="3C829A50">
            <wp:simplePos x="0" y="0"/>
            <wp:positionH relativeFrom="margin">
              <wp:align>center</wp:align>
            </wp:positionH>
            <wp:positionV relativeFrom="paragraph">
              <wp:posOffset>217805</wp:posOffset>
            </wp:positionV>
            <wp:extent cx="2162175" cy="1659255"/>
            <wp:effectExtent l="0" t="0" r="9525" b="0"/>
            <wp:wrapSquare wrapText="bothSides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044FE1D" wp14:editId="0983B792">
            <wp:simplePos x="0" y="0"/>
            <wp:positionH relativeFrom="margin">
              <wp:posOffset>-752475</wp:posOffset>
            </wp:positionH>
            <wp:positionV relativeFrom="paragraph">
              <wp:posOffset>256540</wp:posOffset>
            </wp:positionV>
            <wp:extent cx="2305050" cy="1645285"/>
            <wp:effectExtent l="0" t="0" r="0" b="0"/>
            <wp:wrapSquare wrapText="bothSides"/>
            <wp:docPr id="1" name="Picture 1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57C4CB" w14:textId="64CAC92D" w:rsidR="00130A03" w:rsidRDefault="00130A03" w:rsidP="00BC196A">
      <w:pPr>
        <w:spacing w:after="0" w:line="240" w:lineRule="auto"/>
      </w:pPr>
    </w:p>
    <w:p w14:paraId="5B7C63DA" w14:textId="34CB25C5" w:rsidR="00572BF6" w:rsidRDefault="00572BF6" w:rsidP="00BC196A">
      <w:pPr>
        <w:spacing w:after="0" w:line="240" w:lineRule="auto"/>
      </w:pPr>
    </w:p>
    <w:p w14:paraId="4460C812" w14:textId="079C10A0" w:rsidR="00572BF6" w:rsidRDefault="00130A03" w:rsidP="00BC196A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E76F688" wp14:editId="28CFD4C3">
            <wp:simplePos x="0" y="0"/>
            <wp:positionH relativeFrom="column">
              <wp:posOffset>4574540</wp:posOffset>
            </wp:positionH>
            <wp:positionV relativeFrom="paragraph">
              <wp:posOffset>184150</wp:posOffset>
            </wp:positionV>
            <wp:extent cx="1944370" cy="1809750"/>
            <wp:effectExtent l="0" t="0" r="0" b="0"/>
            <wp:wrapSquare wrapText="bothSides"/>
            <wp:docPr id="6" name="Picture 6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catte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437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4063">
        <w:rPr>
          <w:noProof/>
        </w:rPr>
        <w:drawing>
          <wp:anchor distT="0" distB="0" distL="114300" distR="114300" simplePos="0" relativeHeight="251661312" behindDoc="0" locked="0" layoutInCell="1" allowOverlap="1" wp14:anchorId="1CCB6EE8" wp14:editId="4C4F2D9D">
            <wp:simplePos x="0" y="0"/>
            <wp:positionH relativeFrom="margin">
              <wp:posOffset>-734060</wp:posOffset>
            </wp:positionH>
            <wp:positionV relativeFrom="paragraph">
              <wp:posOffset>132715</wp:posOffset>
            </wp:positionV>
            <wp:extent cx="2314575" cy="1809750"/>
            <wp:effectExtent l="0" t="0" r="9525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4B719" w14:textId="6E71321A" w:rsidR="00572BF6" w:rsidRDefault="00130A03" w:rsidP="00BC196A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F06F699" wp14:editId="162C9AC0">
            <wp:simplePos x="0" y="0"/>
            <wp:positionH relativeFrom="margin">
              <wp:posOffset>1885950</wp:posOffset>
            </wp:positionH>
            <wp:positionV relativeFrom="paragraph">
              <wp:posOffset>9525</wp:posOffset>
            </wp:positionV>
            <wp:extent cx="2314575" cy="1813560"/>
            <wp:effectExtent l="0" t="0" r="9525" b="0"/>
            <wp:wrapSquare wrapText="bothSides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67394" w14:textId="156CE11F" w:rsidR="00572BF6" w:rsidRDefault="00572BF6" w:rsidP="00BC196A">
      <w:pPr>
        <w:spacing w:after="0" w:line="240" w:lineRule="auto"/>
      </w:pPr>
    </w:p>
    <w:p w14:paraId="3609AF2C" w14:textId="63EFFBC8" w:rsidR="00572BF6" w:rsidRDefault="00572BF6" w:rsidP="00BC196A">
      <w:pPr>
        <w:spacing w:after="0" w:line="240" w:lineRule="auto"/>
      </w:pPr>
    </w:p>
    <w:p w14:paraId="787F67F1" w14:textId="2604986D" w:rsidR="00572BF6" w:rsidRDefault="00572BF6" w:rsidP="00BC196A">
      <w:pPr>
        <w:spacing w:after="0" w:line="240" w:lineRule="auto"/>
      </w:pPr>
    </w:p>
    <w:p w14:paraId="4A5C661E" w14:textId="5F39D67D" w:rsidR="00572BF6" w:rsidRDefault="00572BF6" w:rsidP="00BC196A">
      <w:pPr>
        <w:spacing w:after="0" w:line="240" w:lineRule="auto"/>
      </w:pPr>
    </w:p>
    <w:p w14:paraId="399678DB" w14:textId="1501B4FA" w:rsidR="00572BF6" w:rsidRDefault="00572BF6" w:rsidP="00BC196A">
      <w:pPr>
        <w:spacing w:after="0" w:line="240" w:lineRule="auto"/>
      </w:pPr>
    </w:p>
    <w:p w14:paraId="16D19D3D" w14:textId="6F225F59" w:rsidR="00572BF6" w:rsidRDefault="00572BF6" w:rsidP="00BC196A">
      <w:pPr>
        <w:spacing w:after="0" w:line="240" w:lineRule="auto"/>
      </w:pPr>
    </w:p>
    <w:p w14:paraId="01A35A8D" w14:textId="71B96AD3" w:rsidR="00572BF6" w:rsidRDefault="00572BF6" w:rsidP="00BC196A">
      <w:pPr>
        <w:spacing w:after="0" w:line="240" w:lineRule="auto"/>
      </w:pPr>
    </w:p>
    <w:p w14:paraId="29CFA7E8" w14:textId="4722DEE4" w:rsidR="00BC196A" w:rsidRDefault="00BC196A" w:rsidP="00BC196A">
      <w:pPr>
        <w:spacing w:after="0" w:line="240" w:lineRule="auto"/>
      </w:pPr>
    </w:p>
    <w:p w14:paraId="471BA7F6" w14:textId="76177936" w:rsidR="00BC196A" w:rsidRDefault="00BC196A" w:rsidP="00BC196A">
      <w:pPr>
        <w:spacing w:after="0" w:line="240" w:lineRule="auto"/>
      </w:pPr>
    </w:p>
    <w:p w14:paraId="352FBE59" w14:textId="2550DBB3" w:rsidR="00BC196A" w:rsidRDefault="00BC196A" w:rsidP="00BC196A">
      <w:pPr>
        <w:spacing w:after="0" w:line="240" w:lineRule="auto"/>
      </w:pPr>
    </w:p>
    <w:p w14:paraId="1B731C68" w14:textId="17BC01A9" w:rsidR="00BC196A" w:rsidRDefault="00BC196A" w:rsidP="00BC196A">
      <w:pPr>
        <w:spacing w:after="0" w:line="240" w:lineRule="auto"/>
      </w:pPr>
    </w:p>
    <w:p w14:paraId="17F1EC1A" w14:textId="082AF061" w:rsidR="00BC196A" w:rsidRDefault="00BC196A" w:rsidP="00BC196A">
      <w:pPr>
        <w:spacing w:after="0" w:line="240" w:lineRule="auto"/>
      </w:pPr>
    </w:p>
    <w:p w14:paraId="23E083BE" w14:textId="5E07879B" w:rsidR="00974C2B" w:rsidRDefault="00974C2B" w:rsidP="00BC196A">
      <w:pPr>
        <w:spacing w:after="0" w:line="240" w:lineRule="auto"/>
      </w:pPr>
    </w:p>
    <w:p w14:paraId="6480A717" w14:textId="518390AE" w:rsidR="00974C2B" w:rsidRDefault="00974C2B" w:rsidP="00BC196A">
      <w:pPr>
        <w:spacing w:after="0" w:line="240" w:lineRule="auto"/>
      </w:pPr>
    </w:p>
    <w:p w14:paraId="5AC3B1BF" w14:textId="5B228C43" w:rsidR="00974C2B" w:rsidRDefault="00974C2B" w:rsidP="00BC196A">
      <w:pPr>
        <w:spacing w:after="0" w:line="240" w:lineRule="auto"/>
      </w:pPr>
    </w:p>
    <w:p w14:paraId="6E49E6E9" w14:textId="3A799C66" w:rsidR="00974C2B" w:rsidRDefault="00974C2B" w:rsidP="00BC196A">
      <w:pPr>
        <w:spacing w:after="0" w:line="240" w:lineRule="auto"/>
      </w:pPr>
    </w:p>
    <w:p w14:paraId="58223A38" w14:textId="037FC30C" w:rsidR="00974C2B" w:rsidRDefault="00974C2B" w:rsidP="00BC196A">
      <w:pPr>
        <w:spacing w:after="0" w:line="240" w:lineRule="auto"/>
      </w:pPr>
    </w:p>
    <w:p w14:paraId="55C2577B" w14:textId="4E9FFA85" w:rsidR="00974C2B" w:rsidRDefault="00974C2B" w:rsidP="00BC196A">
      <w:pPr>
        <w:spacing w:after="0" w:line="240" w:lineRule="auto"/>
      </w:pPr>
    </w:p>
    <w:p w14:paraId="527283B0" w14:textId="05A4032F" w:rsidR="00974C2B" w:rsidRDefault="00974C2B" w:rsidP="00BC196A">
      <w:pPr>
        <w:spacing w:after="0" w:line="240" w:lineRule="auto"/>
      </w:pPr>
    </w:p>
    <w:p w14:paraId="4FF30348" w14:textId="214C58B1" w:rsidR="00974C2B" w:rsidRDefault="00974C2B" w:rsidP="00BC196A">
      <w:pPr>
        <w:spacing w:after="0" w:line="240" w:lineRule="auto"/>
      </w:pPr>
    </w:p>
    <w:p w14:paraId="61C031A4" w14:textId="778D5960" w:rsidR="00974C2B" w:rsidRDefault="00974C2B" w:rsidP="00BC196A">
      <w:pPr>
        <w:spacing w:after="0" w:line="240" w:lineRule="auto"/>
      </w:pPr>
    </w:p>
    <w:p w14:paraId="3D83182B" w14:textId="67E75F02" w:rsidR="00974C2B" w:rsidRDefault="00974C2B" w:rsidP="00BC196A">
      <w:pPr>
        <w:spacing w:after="0" w:line="240" w:lineRule="auto"/>
      </w:pPr>
    </w:p>
    <w:sectPr w:rsidR="00974C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420C64"/>
    <w:multiLevelType w:val="hybridMultilevel"/>
    <w:tmpl w:val="3A3C9576"/>
    <w:lvl w:ilvl="0" w:tplc="01CAFA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rYwNDE2sjCztDRU0lEKTi0uzszPAykwrAUA4AE1/SwAAAA="/>
  </w:docVars>
  <w:rsids>
    <w:rsidRoot w:val="00BC196A"/>
    <w:rsid w:val="00130A03"/>
    <w:rsid w:val="002437D8"/>
    <w:rsid w:val="00544063"/>
    <w:rsid w:val="00572BF6"/>
    <w:rsid w:val="009033D9"/>
    <w:rsid w:val="00974C2B"/>
    <w:rsid w:val="00BC196A"/>
    <w:rsid w:val="00F81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84529"/>
  <w15:chartTrackingRefBased/>
  <w15:docId w15:val="{721808A3-B3D9-42E0-9493-20341F16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B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7</cp:revision>
  <dcterms:created xsi:type="dcterms:W3CDTF">2021-10-11T11:03:00Z</dcterms:created>
  <dcterms:modified xsi:type="dcterms:W3CDTF">2021-10-11T12:35:00Z</dcterms:modified>
</cp:coreProperties>
</file>